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7D3324" w14:textId="539E5885" w:rsidR="009E3C0F" w:rsidRPr="00D60793" w:rsidRDefault="00274E43" w:rsidP="00255716">
      <w:pPr>
        <w:spacing w:line="276" w:lineRule="auto"/>
        <w:jc w:val="center"/>
        <w:rPr>
          <w:rFonts w:asciiTheme="majorHAnsi" w:hAnsiTheme="majorHAnsi" w:cstheme="majorHAnsi"/>
          <w:lang w:val="id-ID"/>
        </w:rPr>
      </w:pPr>
      <w:r w:rsidRPr="00D60793">
        <w:rPr>
          <w:rFonts w:asciiTheme="majorHAnsi" w:hAnsiTheme="majorHAnsi" w:cstheme="majorHAnsi"/>
          <w:b/>
          <w:bCs/>
          <w:noProof/>
          <w:lang w:val="id-ID"/>
        </w:rPr>
        <w:drawing>
          <wp:inline distT="0" distB="0" distL="0" distR="0" wp14:anchorId="5B3D94D7" wp14:editId="2A4FB792">
            <wp:extent cx="1980000" cy="607967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607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E4CE74" w14:textId="77777777" w:rsidR="004E7297" w:rsidRPr="00D60793" w:rsidRDefault="004E7297" w:rsidP="00255716">
      <w:pPr>
        <w:spacing w:after="0" w:line="276" w:lineRule="auto"/>
        <w:jc w:val="center"/>
        <w:rPr>
          <w:rFonts w:asciiTheme="majorHAnsi" w:hAnsiTheme="majorHAnsi" w:cstheme="majorHAnsi"/>
          <w:sz w:val="24"/>
          <w:szCs w:val="24"/>
          <w:lang w:val="id-ID"/>
        </w:rPr>
      </w:pPr>
    </w:p>
    <w:p w14:paraId="21ADB1E6" w14:textId="1A53C41A" w:rsidR="009E3C0F" w:rsidRPr="00F17B99" w:rsidRDefault="0023348C" w:rsidP="00255716">
      <w:pPr>
        <w:spacing w:after="0" w:line="276" w:lineRule="auto"/>
        <w:jc w:val="center"/>
        <w:rPr>
          <w:rFonts w:asciiTheme="majorHAnsi" w:eastAsia="Malgun Gothic" w:hAnsiTheme="majorHAnsi" w:cstheme="majorHAnsi"/>
          <w:b/>
          <w:bCs/>
          <w:sz w:val="32"/>
          <w:szCs w:val="32"/>
          <w:lang w:val="id-ID" w:eastAsia="ko-KR"/>
        </w:rPr>
      </w:pPr>
      <w:r w:rsidRPr="00D60793">
        <w:rPr>
          <w:rFonts w:asciiTheme="majorHAnsi" w:hAnsiTheme="majorHAnsi" w:cstheme="majorHAnsi"/>
          <w:b/>
          <w:bCs/>
          <w:sz w:val="32"/>
          <w:szCs w:val="32"/>
          <w:lang w:val="id-ID"/>
        </w:rPr>
        <w:t>Laporan Praktikum</w:t>
      </w:r>
      <w:r w:rsidR="004E7297" w:rsidRPr="00D60793">
        <w:rPr>
          <w:rFonts w:asciiTheme="majorHAnsi" w:hAnsiTheme="majorHAnsi" w:cstheme="majorHAnsi"/>
          <w:b/>
          <w:bCs/>
          <w:sz w:val="32"/>
          <w:szCs w:val="32"/>
          <w:lang w:val="id-ID"/>
        </w:rPr>
        <w:t xml:space="preserve"> Bab </w:t>
      </w:r>
      <w:r w:rsidR="006201E8">
        <w:rPr>
          <w:rFonts w:asciiTheme="majorHAnsi" w:eastAsia="Malgun Gothic" w:hAnsiTheme="majorHAnsi" w:cstheme="majorHAnsi"/>
          <w:b/>
          <w:bCs/>
          <w:sz w:val="32"/>
          <w:szCs w:val="32"/>
          <w:lang w:val="id-ID" w:eastAsia="ko-KR"/>
        </w:rPr>
        <w:t>6</w:t>
      </w:r>
    </w:p>
    <w:p w14:paraId="531ECD17" w14:textId="65B60867" w:rsidR="004E7297" w:rsidRPr="00F17B99" w:rsidRDefault="006201E8" w:rsidP="00255716">
      <w:pPr>
        <w:spacing w:after="0" w:line="276" w:lineRule="auto"/>
        <w:jc w:val="center"/>
        <w:rPr>
          <w:rFonts w:asciiTheme="majorHAnsi" w:eastAsia="Malgun Gothic" w:hAnsiTheme="majorHAnsi" w:cstheme="majorHAnsi"/>
          <w:b/>
          <w:bCs/>
          <w:sz w:val="32"/>
          <w:szCs w:val="32"/>
          <w:lang w:val="id-ID" w:eastAsia="ko-KR"/>
        </w:rPr>
      </w:pPr>
      <w:r>
        <w:rPr>
          <w:rFonts w:asciiTheme="majorHAnsi" w:eastAsia="Malgun Gothic" w:hAnsiTheme="majorHAnsi" w:cstheme="majorHAnsi"/>
          <w:b/>
          <w:bCs/>
          <w:sz w:val="32"/>
          <w:szCs w:val="32"/>
          <w:lang w:val="id-ID" w:eastAsia="ko-KR"/>
        </w:rPr>
        <w:t>OOP</w:t>
      </w:r>
    </w:p>
    <w:p w14:paraId="5126ABEC" w14:textId="77777777" w:rsidR="004E7297" w:rsidRPr="00D60793" w:rsidRDefault="004E7297" w:rsidP="00255716">
      <w:pPr>
        <w:spacing w:after="0"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  <w:lang w:val="id-ID"/>
        </w:rPr>
      </w:pPr>
    </w:p>
    <w:p w14:paraId="4D5C299E" w14:textId="38AE3A3E" w:rsidR="0023348C" w:rsidRPr="00D60793" w:rsidRDefault="00E65F5D" w:rsidP="00255716">
      <w:pPr>
        <w:spacing w:line="276" w:lineRule="auto"/>
        <w:jc w:val="center"/>
        <w:rPr>
          <w:rFonts w:asciiTheme="majorHAnsi" w:hAnsiTheme="majorHAnsi" w:cstheme="majorHAnsi"/>
          <w:b/>
          <w:bCs/>
          <w:sz w:val="28"/>
          <w:szCs w:val="28"/>
          <w:lang w:val="id-ID"/>
        </w:rPr>
      </w:pPr>
      <w:r w:rsidRPr="00D60793">
        <w:rPr>
          <w:rFonts w:asciiTheme="majorHAnsi" w:hAnsiTheme="majorHAnsi" w:cstheme="majorHAnsi"/>
          <w:b/>
          <w:bCs/>
          <w:sz w:val="28"/>
          <w:szCs w:val="28"/>
          <w:lang w:val="id-ID"/>
        </w:rPr>
        <w:t xml:space="preserve">Pemrograman Dasar TIF – </w:t>
      </w:r>
      <w:r w:rsidR="006D0F26" w:rsidRPr="00D60793">
        <w:rPr>
          <w:rFonts w:asciiTheme="majorHAnsi" w:hAnsiTheme="majorHAnsi" w:cstheme="majorHAnsi"/>
          <w:b/>
          <w:bCs/>
          <w:sz w:val="28"/>
          <w:szCs w:val="28"/>
          <w:lang w:val="id-ID"/>
        </w:rPr>
        <w:t>F</w:t>
      </w:r>
    </w:p>
    <w:p w14:paraId="51DFA917" w14:textId="77777777" w:rsidR="00E65F5D" w:rsidRPr="00D60793" w:rsidRDefault="00E65F5D" w:rsidP="00255716">
      <w:pPr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  <w:lang w:val="id-ID"/>
        </w:rPr>
      </w:pPr>
    </w:p>
    <w:p w14:paraId="0A6D739D" w14:textId="671BD941" w:rsidR="00274E43" w:rsidRPr="00D60793" w:rsidRDefault="0023348C" w:rsidP="00255716">
      <w:pPr>
        <w:spacing w:line="276" w:lineRule="auto"/>
        <w:jc w:val="center"/>
        <w:rPr>
          <w:rFonts w:asciiTheme="majorHAnsi" w:hAnsiTheme="majorHAnsi" w:cstheme="majorHAnsi"/>
          <w:lang w:val="id-ID"/>
        </w:rPr>
      </w:pPr>
      <w:r w:rsidRPr="00D60793">
        <w:rPr>
          <w:rFonts w:asciiTheme="majorHAnsi" w:hAnsiTheme="majorHAnsi" w:cstheme="majorHAnsi"/>
          <w:noProof/>
          <w:sz w:val="24"/>
          <w:szCs w:val="24"/>
          <w:lang w:val="id-ID"/>
        </w:rPr>
        <w:drawing>
          <wp:inline distT="0" distB="0" distL="0" distR="0" wp14:anchorId="326A70CD" wp14:editId="66F5469E">
            <wp:extent cx="2520000" cy="2544977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2544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2911CD" w14:textId="77777777" w:rsidR="002A31A8" w:rsidRPr="00D60793" w:rsidRDefault="002A31A8" w:rsidP="00255716">
      <w:pPr>
        <w:spacing w:line="276" w:lineRule="auto"/>
        <w:jc w:val="center"/>
        <w:rPr>
          <w:rFonts w:asciiTheme="majorHAnsi" w:hAnsiTheme="majorHAnsi" w:cstheme="majorHAnsi"/>
          <w:sz w:val="24"/>
          <w:szCs w:val="24"/>
          <w:lang w:val="id-ID"/>
        </w:rPr>
      </w:pPr>
    </w:p>
    <w:p w14:paraId="62BAEDE3" w14:textId="48F92701" w:rsidR="009E3C0F" w:rsidRPr="00D60793" w:rsidRDefault="009E3C0F" w:rsidP="00255716">
      <w:pPr>
        <w:spacing w:line="276" w:lineRule="auto"/>
        <w:jc w:val="center"/>
        <w:rPr>
          <w:rFonts w:asciiTheme="majorHAnsi" w:hAnsiTheme="majorHAnsi" w:cstheme="majorHAnsi"/>
          <w:b/>
          <w:bCs/>
          <w:i/>
          <w:iCs/>
          <w:sz w:val="24"/>
          <w:szCs w:val="24"/>
          <w:lang w:val="id-ID"/>
        </w:rPr>
      </w:pPr>
      <w:r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Nama:</w:t>
      </w:r>
    </w:p>
    <w:p w14:paraId="76DA3D4F" w14:textId="6EC1016F" w:rsidR="009E3C0F" w:rsidRPr="00D60793" w:rsidRDefault="00F635E8" w:rsidP="00255716">
      <w:pPr>
        <w:spacing w:after="0" w:line="276" w:lineRule="auto"/>
        <w:jc w:val="center"/>
        <w:rPr>
          <w:rFonts w:asciiTheme="majorHAnsi" w:hAnsiTheme="majorHAnsi" w:cstheme="majorHAnsi"/>
          <w:i/>
          <w:iCs/>
          <w:sz w:val="24"/>
          <w:szCs w:val="24"/>
          <w:lang w:val="id-ID"/>
        </w:rPr>
      </w:pPr>
      <w:r>
        <w:rPr>
          <w:rFonts w:asciiTheme="majorHAnsi" w:hAnsiTheme="majorHAnsi" w:cstheme="majorHAnsi"/>
          <w:b/>
          <w:bCs/>
          <w:sz w:val="24"/>
          <w:szCs w:val="24"/>
          <w:lang w:val="id-ID"/>
        </w:rPr>
        <w:t xml:space="preserve">Muhammad Ghazy Humaidi </w:t>
      </w:r>
      <w:r w:rsidR="002A31A8"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(</w:t>
      </w:r>
      <w:r>
        <w:rPr>
          <w:rFonts w:asciiTheme="majorHAnsi" w:hAnsiTheme="majorHAnsi" w:cstheme="majorHAnsi"/>
          <w:b/>
          <w:bCs/>
          <w:sz w:val="24"/>
          <w:szCs w:val="24"/>
          <w:lang w:val="id-ID"/>
        </w:rPr>
        <w:t>245150200111071</w:t>
      </w:r>
      <w:r w:rsidR="002A31A8"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)</w:t>
      </w:r>
    </w:p>
    <w:p w14:paraId="59F55EEC" w14:textId="77777777" w:rsidR="004E7297" w:rsidRPr="00D60793" w:rsidRDefault="004E7297" w:rsidP="00255716">
      <w:pPr>
        <w:spacing w:line="276" w:lineRule="auto"/>
        <w:jc w:val="center"/>
        <w:rPr>
          <w:rFonts w:asciiTheme="majorHAnsi" w:hAnsiTheme="majorHAnsi" w:cstheme="majorHAnsi"/>
          <w:sz w:val="24"/>
          <w:szCs w:val="24"/>
          <w:lang w:val="id-ID"/>
        </w:rPr>
      </w:pPr>
    </w:p>
    <w:p w14:paraId="7850F24D" w14:textId="46E30AA3" w:rsidR="009E3C0F" w:rsidRPr="00D60793" w:rsidRDefault="003E16F3" w:rsidP="00255716">
      <w:pPr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  <w:lang w:val="id-ID"/>
        </w:rPr>
      </w:pPr>
      <w:r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Asisten</w:t>
      </w:r>
      <w:r w:rsidR="00EF69F7"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:</w:t>
      </w:r>
    </w:p>
    <w:p w14:paraId="5B5C4C81" w14:textId="08358A12" w:rsidR="00EF69F7" w:rsidRPr="00D60793" w:rsidRDefault="006D0F26" w:rsidP="00255716">
      <w:pPr>
        <w:spacing w:line="276" w:lineRule="auto"/>
        <w:jc w:val="center"/>
        <w:rPr>
          <w:rFonts w:asciiTheme="majorHAnsi" w:hAnsiTheme="majorHAnsi" w:cstheme="majorHAnsi"/>
          <w:sz w:val="24"/>
          <w:szCs w:val="24"/>
          <w:lang w:val="id-ID"/>
        </w:rPr>
      </w:pPr>
      <w:r w:rsidRPr="00D60793">
        <w:rPr>
          <w:rFonts w:asciiTheme="majorHAnsi" w:hAnsiTheme="majorHAnsi" w:cstheme="majorHAnsi"/>
          <w:sz w:val="24"/>
          <w:szCs w:val="24"/>
          <w:lang w:val="id-ID"/>
        </w:rPr>
        <w:t>I Putu Natha Kusuma</w:t>
      </w:r>
    </w:p>
    <w:p w14:paraId="0CF8F1CD" w14:textId="35475BB3" w:rsidR="009E3C0F" w:rsidRPr="00D60793" w:rsidRDefault="006D0F26" w:rsidP="00255716">
      <w:pPr>
        <w:spacing w:line="276" w:lineRule="auto"/>
        <w:jc w:val="center"/>
        <w:rPr>
          <w:rFonts w:asciiTheme="majorHAnsi" w:hAnsiTheme="majorHAnsi" w:cstheme="majorHAnsi"/>
          <w:sz w:val="24"/>
          <w:szCs w:val="24"/>
          <w:lang w:val="id-ID"/>
        </w:rPr>
      </w:pPr>
      <w:r w:rsidRPr="00D60793">
        <w:rPr>
          <w:rFonts w:asciiTheme="majorHAnsi" w:hAnsiTheme="majorHAnsi" w:cstheme="majorHAnsi"/>
          <w:sz w:val="24"/>
          <w:szCs w:val="24"/>
          <w:lang w:val="id-ID"/>
        </w:rPr>
        <w:t>Gabriel Christhoper</w:t>
      </w:r>
    </w:p>
    <w:p w14:paraId="7A984BD8" w14:textId="77777777" w:rsidR="004E7297" w:rsidRPr="00D60793" w:rsidRDefault="004E7297" w:rsidP="00255716">
      <w:pPr>
        <w:spacing w:line="276" w:lineRule="auto"/>
        <w:jc w:val="center"/>
        <w:rPr>
          <w:rFonts w:asciiTheme="majorHAnsi" w:hAnsiTheme="majorHAnsi" w:cstheme="majorHAnsi"/>
          <w:sz w:val="24"/>
          <w:szCs w:val="24"/>
          <w:lang w:val="id-ID"/>
        </w:rPr>
      </w:pPr>
    </w:p>
    <w:p w14:paraId="3B316B69" w14:textId="05CDB2EB" w:rsidR="009E3C0F" w:rsidRPr="00D60793" w:rsidRDefault="009E3C0F" w:rsidP="00255716">
      <w:pPr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  <w:lang w:val="id-ID"/>
        </w:rPr>
      </w:pPr>
      <w:r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 xml:space="preserve">Program Studi </w:t>
      </w:r>
      <w:r w:rsidR="005D4421"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T</w:t>
      </w:r>
      <w:r w:rsidR="00047C32"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eknik Informatika</w:t>
      </w:r>
    </w:p>
    <w:p w14:paraId="2AC7C5B5" w14:textId="6B7E8A37" w:rsidR="00047C32" w:rsidRPr="00D60793" w:rsidRDefault="00047C32" w:rsidP="00255716">
      <w:pPr>
        <w:spacing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  <w:lang w:val="id-ID"/>
        </w:rPr>
      </w:pPr>
      <w:r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Fakultas Ilmu Komputer</w:t>
      </w:r>
    </w:p>
    <w:p w14:paraId="0B555A3E" w14:textId="3BA047E5" w:rsidR="00F83F49" w:rsidRPr="00D60793" w:rsidRDefault="00F83F49" w:rsidP="00255716">
      <w:pPr>
        <w:spacing w:after="0" w:line="276" w:lineRule="auto"/>
        <w:jc w:val="center"/>
        <w:rPr>
          <w:rFonts w:asciiTheme="majorHAnsi" w:hAnsiTheme="majorHAnsi" w:cstheme="majorHAnsi"/>
          <w:b/>
          <w:bCs/>
          <w:sz w:val="24"/>
          <w:szCs w:val="24"/>
          <w:lang w:val="id-ID"/>
        </w:rPr>
      </w:pPr>
      <w:r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Universitas Brawijaya</w:t>
      </w:r>
    </w:p>
    <w:p w14:paraId="1B742320" w14:textId="77777777" w:rsidR="00274E43" w:rsidRPr="00D60793" w:rsidRDefault="00274E43" w:rsidP="00815570">
      <w:pPr>
        <w:spacing w:line="276" w:lineRule="auto"/>
        <w:rPr>
          <w:rFonts w:asciiTheme="majorHAnsi" w:hAnsiTheme="majorHAnsi" w:cstheme="majorHAnsi"/>
          <w:sz w:val="24"/>
          <w:szCs w:val="24"/>
          <w:lang w:val="id-ID"/>
        </w:rPr>
      </w:pPr>
    </w:p>
    <w:p w14:paraId="3641F884" w14:textId="3C3DC9AA" w:rsidR="00F20C97" w:rsidRPr="00F20C97" w:rsidRDefault="009E3C0F" w:rsidP="00F20C97">
      <w:pPr>
        <w:spacing w:line="276" w:lineRule="auto"/>
        <w:jc w:val="center"/>
        <w:rPr>
          <w:rFonts w:cstheme="minorHAnsi"/>
          <w:sz w:val="24"/>
          <w:szCs w:val="24"/>
        </w:rPr>
        <w:sectPr w:rsidR="00F20C97" w:rsidRPr="00F20C97" w:rsidSect="00C645D1">
          <w:headerReference w:type="default" r:id="rId10"/>
          <w:footerReference w:type="default" r:id="rId11"/>
          <w:headerReference w:type="first" r:id="rId12"/>
          <w:pgSz w:w="11906" w:h="16838"/>
          <w:pgMar w:top="1418" w:right="1134" w:bottom="1134" w:left="1134" w:header="720" w:footer="720" w:gutter="0"/>
          <w:pgNumType w:fmt="upperRoman" w:start="1"/>
          <w:cols w:space="720"/>
          <w:titlePg/>
          <w:docGrid w:linePitch="360"/>
        </w:sectPr>
      </w:pPr>
      <w:r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202</w:t>
      </w:r>
      <w:r w:rsidR="004E7297" w:rsidRPr="00D60793">
        <w:rPr>
          <w:rFonts w:asciiTheme="majorHAnsi" w:hAnsiTheme="majorHAnsi" w:cstheme="majorHAnsi"/>
          <w:b/>
          <w:bCs/>
          <w:sz w:val="24"/>
          <w:szCs w:val="24"/>
          <w:lang w:val="id-ID"/>
        </w:rPr>
        <w:t>4</w:t>
      </w:r>
    </w:p>
    <w:p w14:paraId="4F3102EC" w14:textId="77777777" w:rsidR="001B764A" w:rsidRPr="00B43236" w:rsidRDefault="001B764A" w:rsidP="001B764A">
      <w:pPr>
        <w:pStyle w:val="ListParagraph"/>
        <w:ind w:left="0"/>
        <w:rPr>
          <w:rFonts w:eastAsia="Malgun Gothic"/>
          <w:lang w:val="en-US" w:eastAsia="ko-KR"/>
        </w:rPr>
      </w:pPr>
    </w:p>
    <w:sectPr w:rsidR="001B764A" w:rsidRPr="00B43236" w:rsidSect="00706743">
      <w:headerReference w:type="default" r:id="rId13"/>
      <w:headerReference w:type="first" r:id="rId14"/>
      <w:pgSz w:w="11906" w:h="16838"/>
      <w:pgMar w:top="1418" w:right="1134" w:bottom="1134" w:left="1134" w:header="720" w:footer="720" w:gutter="0"/>
      <w:pgNumType w:fmt="upp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30EA87" w14:textId="77777777" w:rsidR="000710E0" w:rsidRDefault="000710E0" w:rsidP="002A31A8">
      <w:pPr>
        <w:spacing w:after="0" w:line="240" w:lineRule="auto"/>
      </w:pPr>
      <w:r>
        <w:separator/>
      </w:r>
    </w:p>
  </w:endnote>
  <w:endnote w:type="continuationSeparator" w:id="0">
    <w:p w14:paraId="2C602D42" w14:textId="77777777" w:rsidR="000710E0" w:rsidRDefault="000710E0" w:rsidP="002A3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E61CE0" w14:textId="2DB92502" w:rsidR="00706743" w:rsidRDefault="00706743">
    <w:pPr>
      <w:pStyle w:val="Footer"/>
      <w:jc w:val="center"/>
      <w:rPr>
        <w:caps/>
        <w:noProof/>
        <w:color w:val="4472C4" w:themeColor="accent1"/>
      </w:rPr>
    </w:pPr>
  </w:p>
  <w:p w14:paraId="360B7296" w14:textId="77777777" w:rsidR="002A31A8" w:rsidRDefault="002A31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631F65" w14:textId="77777777" w:rsidR="000710E0" w:rsidRDefault="000710E0" w:rsidP="002A31A8">
      <w:pPr>
        <w:spacing w:after="0" w:line="240" w:lineRule="auto"/>
      </w:pPr>
      <w:r>
        <w:separator/>
      </w:r>
    </w:p>
  </w:footnote>
  <w:footnote w:type="continuationSeparator" w:id="0">
    <w:p w14:paraId="416586E8" w14:textId="77777777" w:rsidR="000710E0" w:rsidRDefault="000710E0" w:rsidP="002A31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47"/>
      <w:gridCol w:w="4491"/>
    </w:tblGrid>
    <w:tr w:rsidR="00592FDB" w:rsidRPr="007C0FB6" w14:paraId="796B8E1C" w14:textId="77777777" w:rsidTr="00592FDB">
      <w:tc>
        <w:tcPr>
          <w:tcW w:w="2670" w:type="pct"/>
          <w:tcBorders>
            <w:top w:val="nil"/>
            <w:left w:val="nil"/>
            <w:bottom w:val="nil"/>
            <w:right w:val="single" w:sz="4" w:space="0" w:color="808080" w:themeColor="background1" w:themeShade="80"/>
          </w:tcBorders>
        </w:tcPr>
        <w:p w14:paraId="677D2380" w14:textId="2EF75485" w:rsidR="00592FDB" w:rsidRPr="007C0FB6" w:rsidRDefault="004E7297" w:rsidP="002A31A8">
          <w:pPr>
            <w:pStyle w:val="Header"/>
            <w:rPr>
              <w:rFonts w:ascii="Cambria" w:hAnsi="Cambria"/>
              <w:i/>
              <w:iCs/>
              <w:color w:val="FF0000"/>
              <w:sz w:val="20"/>
              <w:szCs w:val="20"/>
            </w:rPr>
          </w:pPr>
          <w:r>
            <w:rPr>
              <w:rFonts w:ascii="Cambria" w:hAnsi="Cambria"/>
              <w:i/>
              <w:iCs/>
              <w:sz w:val="20"/>
              <w:szCs w:val="20"/>
            </w:rPr>
            <w:t>Bab</w:t>
          </w:r>
          <w:r w:rsidR="00592FDB" w:rsidRPr="007C0FB6">
            <w:rPr>
              <w:rFonts w:ascii="Cambria" w:hAnsi="Cambria"/>
              <w:i/>
              <w:iCs/>
              <w:sz w:val="20"/>
              <w:szCs w:val="20"/>
            </w:rPr>
            <w:t xml:space="preserve"> </w:t>
          </w:r>
          <w:r w:rsidR="008902C1">
            <w:rPr>
              <w:rFonts w:ascii="Cambria" w:hAnsi="Cambria"/>
              <w:i/>
              <w:iCs/>
              <w:sz w:val="20"/>
              <w:szCs w:val="20"/>
            </w:rPr>
            <w:t>5</w:t>
          </w:r>
        </w:p>
      </w:tc>
      <w:tc>
        <w:tcPr>
          <w:tcW w:w="2330" w:type="pct"/>
          <w:tcBorders>
            <w:top w:val="nil"/>
            <w:left w:val="single" w:sz="4" w:space="0" w:color="808080" w:themeColor="background1" w:themeShade="80"/>
            <w:bottom w:val="nil"/>
            <w:right w:val="nil"/>
          </w:tcBorders>
        </w:tcPr>
        <w:p w14:paraId="46C7C8B4" w14:textId="1CB4EDB3" w:rsidR="00592FDB" w:rsidRPr="007C0FB6" w:rsidRDefault="0079392D" w:rsidP="005D4421">
          <w:pPr>
            <w:rPr>
              <w:rFonts w:ascii="Cambria" w:hAnsi="Cambria"/>
              <w:i/>
              <w:iCs/>
              <w:sz w:val="21"/>
              <w:szCs w:val="21"/>
            </w:rPr>
          </w:pPr>
          <w:r>
            <w:rPr>
              <w:rFonts w:ascii="Cambria" w:hAnsi="Cambria"/>
              <w:i/>
              <w:iCs/>
              <w:sz w:val="21"/>
              <w:szCs w:val="21"/>
            </w:rPr>
            <w:t xml:space="preserve">Muhammad </w:t>
          </w:r>
          <w:proofErr w:type="spellStart"/>
          <w:r>
            <w:rPr>
              <w:rFonts w:ascii="Cambria" w:hAnsi="Cambria"/>
              <w:i/>
              <w:iCs/>
              <w:sz w:val="21"/>
              <w:szCs w:val="21"/>
            </w:rPr>
            <w:t>Ghazy</w:t>
          </w:r>
          <w:proofErr w:type="spellEnd"/>
          <w:r>
            <w:rPr>
              <w:rFonts w:ascii="Cambria" w:hAnsi="Cambria"/>
              <w:i/>
              <w:iCs/>
              <w:sz w:val="21"/>
              <w:szCs w:val="21"/>
            </w:rPr>
            <w:t xml:space="preserve"> Humaidi</w:t>
          </w:r>
          <w:r w:rsidR="005D4421" w:rsidRPr="005D4421">
            <w:rPr>
              <w:rFonts w:ascii="Cambria" w:hAnsi="Cambria"/>
              <w:i/>
              <w:iCs/>
              <w:sz w:val="21"/>
              <w:szCs w:val="21"/>
            </w:rPr>
            <w:t xml:space="preserve"> (</w:t>
          </w:r>
          <w:r>
            <w:rPr>
              <w:rFonts w:ascii="Cambria" w:hAnsi="Cambria"/>
              <w:i/>
              <w:iCs/>
              <w:sz w:val="21"/>
              <w:szCs w:val="21"/>
            </w:rPr>
            <w:t>245150200111071</w:t>
          </w:r>
          <w:r w:rsidR="005D4421" w:rsidRPr="005D4421">
            <w:rPr>
              <w:rFonts w:ascii="Cambria" w:hAnsi="Cambria"/>
              <w:i/>
              <w:iCs/>
              <w:sz w:val="21"/>
              <w:szCs w:val="21"/>
            </w:rPr>
            <w:t>)</w:t>
          </w:r>
        </w:p>
      </w:tc>
    </w:tr>
  </w:tbl>
  <w:p w14:paraId="2E37B784" w14:textId="62E7688B" w:rsidR="00592FDB" w:rsidRPr="007C0FB6" w:rsidRDefault="00274E43" w:rsidP="00274E43">
    <w:pPr>
      <w:pStyle w:val="Header"/>
      <w:rPr>
        <w:i/>
        <w:iCs/>
      </w:rPr>
    </w:pPr>
    <w:r w:rsidRPr="007C0FB6">
      <w:rPr>
        <w:rFonts w:ascii="Cambria" w:hAnsi="Cambria"/>
        <w:b/>
        <w:bCs/>
        <w:i/>
        <w:iCs/>
        <w:noProof/>
      </w:rPr>
      <w:drawing>
        <wp:anchor distT="0" distB="0" distL="114300" distR="114300" simplePos="0" relativeHeight="251657215" behindDoc="1" locked="1" layoutInCell="1" allowOverlap="1" wp14:anchorId="236FC07C" wp14:editId="51D099E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9200" cy="892800"/>
          <wp:effectExtent l="0" t="0" r="0" b="3175"/>
          <wp:wrapNone/>
          <wp:docPr id="489769360" name="Picture 4897693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892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9A2050" w14:textId="43D677B6" w:rsidR="00C645D1" w:rsidRPr="007C0FB6" w:rsidRDefault="00C645D1" w:rsidP="00C645D1">
    <w:pPr>
      <w:pStyle w:val="Header"/>
      <w:rPr>
        <w:i/>
        <w:iCs/>
      </w:rPr>
    </w:pPr>
  </w:p>
  <w:p w14:paraId="71287CE0" w14:textId="77777777" w:rsidR="00C645D1" w:rsidRDefault="00C645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47"/>
      <w:gridCol w:w="4491"/>
    </w:tblGrid>
    <w:tr w:rsidR="00C645D1" w:rsidRPr="007C0FB6" w14:paraId="65EEF6D3" w14:textId="77777777" w:rsidTr="00592FDB">
      <w:tc>
        <w:tcPr>
          <w:tcW w:w="2670" w:type="pct"/>
          <w:tcBorders>
            <w:top w:val="nil"/>
            <w:left w:val="nil"/>
            <w:bottom w:val="nil"/>
            <w:right w:val="single" w:sz="4" w:space="0" w:color="808080" w:themeColor="background1" w:themeShade="80"/>
          </w:tcBorders>
        </w:tcPr>
        <w:p w14:paraId="597EF5BE" w14:textId="506C3CD4" w:rsidR="00C645D1" w:rsidRPr="007C0FB6" w:rsidRDefault="00C645D1" w:rsidP="002A31A8">
          <w:pPr>
            <w:pStyle w:val="Header"/>
            <w:rPr>
              <w:rFonts w:ascii="Cambria" w:hAnsi="Cambria"/>
              <w:i/>
              <w:iCs/>
              <w:color w:val="FF0000"/>
              <w:sz w:val="20"/>
              <w:szCs w:val="20"/>
            </w:rPr>
          </w:pPr>
          <w:r>
            <w:rPr>
              <w:rFonts w:ascii="Cambria" w:hAnsi="Cambria"/>
              <w:i/>
              <w:iCs/>
              <w:sz w:val="20"/>
              <w:szCs w:val="20"/>
            </w:rPr>
            <w:t>Bab</w:t>
          </w:r>
          <w:r w:rsidRPr="007C0FB6">
            <w:rPr>
              <w:rFonts w:ascii="Cambria" w:hAnsi="Cambria"/>
              <w:i/>
              <w:iCs/>
              <w:sz w:val="20"/>
              <w:szCs w:val="20"/>
            </w:rPr>
            <w:t xml:space="preserve"> </w:t>
          </w:r>
          <w:r>
            <w:rPr>
              <w:rFonts w:ascii="Cambria" w:hAnsi="Cambria"/>
              <w:i/>
              <w:iCs/>
              <w:sz w:val="20"/>
              <w:szCs w:val="20"/>
            </w:rPr>
            <w:t>6</w:t>
          </w:r>
        </w:p>
      </w:tc>
      <w:tc>
        <w:tcPr>
          <w:tcW w:w="2330" w:type="pct"/>
          <w:tcBorders>
            <w:top w:val="nil"/>
            <w:left w:val="single" w:sz="4" w:space="0" w:color="808080" w:themeColor="background1" w:themeShade="80"/>
            <w:bottom w:val="nil"/>
            <w:right w:val="nil"/>
          </w:tcBorders>
        </w:tcPr>
        <w:p w14:paraId="76A653EF" w14:textId="77777777" w:rsidR="00C645D1" w:rsidRPr="007C0FB6" w:rsidRDefault="00C645D1" w:rsidP="005D4421">
          <w:pPr>
            <w:rPr>
              <w:rFonts w:ascii="Cambria" w:hAnsi="Cambria"/>
              <w:i/>
              <w:iCs/>
              <w:sz w:val="21"/>
              <w:szCs w:val="21"/>
            </w:rPr>
          </w:pPr>
          <w:r>
            <w:rPr>
              <w:rFonts w:ascii="Cambria" w:hAnsi="Cambria"/>
              <w:i/>
              <w:iCs/>
              <w:sz w:val="21"/>
              <w:szCs w:val="21"/>
            </w:rPr>
            <w:t xml:space="preserve">Muhammad </w:t>
          </w:r>
          <w:proofErr w:type="spellStart"/>
          <w:r>
            <w:rPr>
              <w:rFonts w:ascii="Cambria" w:hAnsi="Cambria"/>
              <w:i/>
              <w:iCs/>
              <w:sz w:val="21"/>
              <w:szCs w:val="21"/>
            </w:rPr>
            <w:t>Ghazy</w:t>
          </w:r>
          <w:proofErr w:type="spellEnd"/>
          <w:r>
            <w:rPr>
              <w:rFonts w:ascii="Cambria" w:hAnsi="Cambria"/>
              <w:i/>
              <w:iCs/>
              <w:sz w:val="21"/>
              <w:szCs w:val="21"/>
            </w:rPr>
            <w:t xml:space="preserve"> Humaidi</w:t>
          </w:r>
          <w:r w:rsidRPr="005D4421">
            <w:rPr>
              <w:rFonts w:ascii="Cambria" w:hAnsi="Cambria"/>
              <w:i/>
              <w:iCs/>
              <w:sz w:val="21"/>
              <w:szCs w:val="21"/>
            </w:rPr>
            <w:t xml:space="preserve"> (</w:t>
          </w:r>
          <w:r>
            <w:rPr>
              <w:rFonts w:ascii="Cambria" w:hAnsi="Cambria"/>
              <w:i/>
              <w:iCs/>
              <w:sz w:val="21"/>
              <w:szCs w:val="21"/>
            </w:rPr>
            <w:t>245150200111071</w:t>
          </w:r>
          <w:r w:rsidRPr="005D4421">
            <w:rPr>
              <w:rFonts w:ascii="Cambria" w:hAnsi="Cambria"/>
              <w:i/>
              <w:iCs/>
              <w:sz w:val="21"/>
              <w:szCs w:val="21"/>
            </w:rPr>
            <w:t>)</w:t>
          </w:r>
        </w:p>
      </w:tc>
    </w:tr>
  </w:tbl>
  <w:p w14:paraId="1B7FF85D" w14:textId="77777777" w:rsidR="00C645D1" w:rsidRPr="007C0FB6" w:rsidRDefault="00C645D1" w:rsidP="00274E43">
    <w:pPr>
      <w:pStyle w:val="Header"/>
      <w:rPr>
        <w:i/>
        <w:iCs/>
      </w:rPr>
    </w:pPr>
    <w:r w:rsidRPr="007C0FB6">
      <w:rPr>
        <w:rFonts w:ascii="Cambria" w:hAnsi="Cambria"/>
        <w:b/>
        <w:bCs/>
        <w:i/>
        <w:iCs/>
        <w:noProof/>
      </w:rPr>
      <w:drawing>
        <wp:anchor distT="0" distB="0" distL="114300" distR="114300" simplePos="0" relativeHeight="251663360" behindDoc="1" locked="1" layoutInCell="1" allowOverlap="1" wp14:anchorId="1767B6FE" wp14:editId="00E3F263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9200" cy="892800"/>
          <wp:effectExtent l="0" t="0" r="0" b="3175"/>
          <wp:wrapNone/>
          <wp:docPr id="1299703832" name="Picture 12997038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892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47"/>
      <w:gridCol w:w="4491"/>
    </w:tblGrid>
    <w:tr w:rsidR="00C645D1" w:rsidRPr="007C0FB6" w14:paraId="2ECB999E" w14:textId="77777777" w:rsidTr="00F65B5A">
      <w:tc>
        <w:tcPr>
          <w:tcW w:w="2670" w:type="pct"/>
          <w:tcBorders>
            <w:top w:val="nil"/>
            <w:left w:val="nil"/>
            <w:bottom w:val="nil"/>
            <w:right w:val="single" w:sz="4" w:space="0" w:color="808080" w:themeColor="background1" w:themeShade="80"/>
          </w:tcBorders>
        </w:tcPr>
        <w:p w14:paraId="0B6D2936" w14:textId="6B604241" w:rsidR="00C645D1" w:rsidRPr="007C0FB6" w:rsidRDefault="00C645D1" w:rsidP="00C645D1">
          <w:pPr>
            <w:pStyle w:val="Header"/>
            <w:rPr>
              <w:rFonts w:ascii="Cambria" w:hAnsi="Cambria"/>
              <w:i/>
              <w:iCs/>
              <w:color w:val="FF0000"/>
              <w:sz w:val="20"/>
              <w:szCs w:val="20"/>
            </w:rPr>
          </w:pPr>
          <w:r>
            <w:rPr>
              <w:rFonts w:ascii="Cambria" w:hAnsi="Cambria"/>
              <w:i/>
              <w:iCs/>
              <w:sz w:val="20"/>
              <w:szCs w:val="20"/>
            </w:rPr>
            <w:t>Bab</w:t>
          </w:r>
          <w:r w:rsidRPr="007C0FB6">
            <w:rPr>
              <w:rFonts w:ascii="Cambria" w:hAnsi="Cambria"/>
              <w:i/>
              <w:iCs/>
              <w:sz w:val="20"/>
              <w:szCs w:val="20"/>
            </w:rPr>
            <w:t xml:space="preserve"> </w:t>
          </w:r>
          <w:r>
            <w:rPr>
              <w:rFonts w:ascii="Cambria" w:hAnsi="Cambria"/>
              <w:i/>
              <w:iCs/>
              <w:sz w:val="20"/>
              <w:szCs w:val="20"/>
            </w:rPr>
            <w:t>6</w:t>
          </w:r>
        </w:p>
      </w:tc>
      <w:tc>
        <w:tcPr>
          <w:tcW w:w="2330" w:type="pct"/>
          <w:tcBorders>
            <w:top w:val="nil"/>
            <w:left w:val="single" w:sz="4" w:space="0" w:color="808080" w:themeColor="background1" w:themeShade="80"/>
            <w:bottom w:val="nil"/>
            <w:right w:val="nil"/>
          </w:tcBorders>
        </w:tcPr>
        <w:p w14:paraId="75D2B08A" w14:textId="77777777" w:rsidR="00C645D1" w:rsidRPr="007C0FB6" w:rsidRDefault="00C645D1" w:rsidP="00C645D1">
          <w:pPr>
            <w:rPr>
              <w:rFonts w:ascii="Cambria" w:hAnsi="Cambria"/>
              <w:i/>
              <w:iCs/>
              <w:sz w:val="21"/>
              <w:szCs w:val="21"/>
            </w:rPr>
          </w:pPr>
          <w:r>
            <w:rPr>
              <w:rFonts w:ascii="Cambria" w:hAnsi="Cambria"/>
              <w:i/>
              <w:iCs/>
              <w:sz w:val="21"/>
              <w:szCs w:val="21"/>
            </w:rPr>
            <w:t xml:space="preserve">Muhammad </w:t>
          </w:r>
          <w:proofErr w:type="spellStart"/>
          <w:r>
            <w:rPr>
              <w:rFonts w:ascii="Cambria" w:hAnsi="Cambria"/>
              <w:i/>
              <w:iCs/>
              <w:sz w:val="21"/>
              <w:szCs w:val="21"/>
            </w:rPr>
            <w:t>Ghazy</w:t>
          </w:r>
          <w:proofErr w:type="spellEnd"/>
          <w:r>
            <w:rPr>
              <w:rFonts w:ascii="Cambria" w:hAnsi="Cambria"/>
              <w:i/>
              <w:iCs/>
              <w:sz w:val="21"/>
              <w:szCs w:val="21"/>
            </w:rPr>
            <w:t xml:space="preserve"> Humaidi</w:t>
          </w:r>
          <w:r w:rsidRPr="005D4421">
            <w:rPr>
              <w:rFonts w:ascii="Cambria" w:hAnsi="Cambria"/>
              <w:i/>
              <w:iCs/>
              <w:sz w:val="21"/>
              <w:szCs w:val="21"/>
            </w:rPr>
            <w:t xml:space="preserve"> (</w:t>
          </w:r>
          <w:r>
            <w:rPr>
              <w:rFonts w:ascii="Cambria" w:hAnsi="Cambria"/>
              <w:i/>
              <w:iCs/>
              <w:sz w:val="21"/>
              <w:szCs w:val="21"/>
            </w:rPr>
            <w:t>245150200111071</w:t>
          </w:r>
          <w:r w:rsidRPr="005D4421">
            <w:rPr>
              <w:rFonts w:ascii="Cambria" w:hAnsi="Cambria"/>
              <w:i/>
              <w:iCs/>
              <w:sz w:val="21"/>
              <w:szCs w:val="21"/>
            </w:rPr>
            <w:t>)</w:t>
          </w:r>
        </w:p>
      </w:tc>
    </w:tr>
  </w:tbl>
  <w:p w14:paraId="53D10310" w14:textId="77777777" w:rsidR="00C645D1" w:rsidRPr="007C0FB6" w:rsidRDefault="00C645D1" w:rsidP="00C645D1">
    <w:pPr>
      <w:pStyle w:val="Header"/>
      <w:rPr>
        <w:i/>
        <w:iCs/>
      </w:rPr>
    </w:pPr>
    <w:r w:rsidRPr="007C0FB6">
      <w:rPr>
        <w:rFonts w:ascii="Cambria" w:hAnsi="Cambria"/>
        <w:b/>
        <w:bCs/>
        <w:i/>
        <w:iCs/>
        <w:noProof/>
      </w:rPr>
      <w:drawing>
        <wp:anchor distT="0" distB="0" distL="114300" distR="114300" simplePos="0" relativeHeight="251661312" behindDoc="1" locked="1" layoutInCell="1" allowOverlap="1" wp14:anchorId="0CF4C682" wp14:editId="25702CAA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9200" cy="892800"/>
          <wp:effectExtent l="0" t="0" r="0" b="3175"/>
          <wp:wrapNone/>
          <wp:docPr id="1601708544" name="Picture 16017085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892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46F4D4A" w14:textId="77777777" w:rsidR="00C645D1" w:rsidRDefault="00C645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060F7A"/>
    <w:multiLevelType w:val="hybridMultilevel"/>
    <w:tmpl w:val="D51062E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A7E91"/>
    <w:multiLevelType w:val="hybridMultilevel"/>
    <w:tmpl w:val="8C342D64"/>
    <w:lvl w:ilvl="0" w:tplc="F3443DD6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05B936B4"/>
    <w:multiLevelType w:val="hybridMultilevel"/>
    <w:tmpl w:val="26641146"/>
    <w:lvl w:ilvl="0" w:tplc="FB5C9492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A59F4"/>
    <w:multiLevelType w:val="hybridMultilevel"/>
    <w:tmpl w:val="8E582E48"/>
    <w:lvl w:ilvl="0" w:tplc="D556F8AC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10356BDF"/>
    <w:multiLevelType w:val="hybridMultilevel"/>
    <w:tmpl w:val="070A6A24"/>
    <w:lvl w:ilvl="0" w:tplc="39FAA5CC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18D83EC7"/>
    <w:multiLevelType w:val="hybridMultilevel"/>
    <w:tmpl w:val="07EEAE16"/>
    <w:lvl w:ilvl="0" w:tplc="B5285EE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F03850"/>
    <w:multiLevelType w:val="hybridMultilevel"/>
    <w:tmpl w:val="2CF2B444"/>
    <w:lvl w:ilvl="0" w:tplc="0409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7" w15:restartNumberingAfterBreak="0">
    <w:nsid w:val="1A8D5C13"/>
    <w:multiLevelType w:val="hybridMultilevel"/>
    <w:tmpl w:val="5256FC36"/>
    <w:lvl w:ilvl="0" w:tplc="04090001">
      <w:start w:val="1"/>
      <w:numFmt w:val="bullet"/>
      <w:lvlText w:val=""/>
      <w:lvlJc w:val="left"/>
      <w:pPr>
        <w:ind w:left="150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8" w15:restartNumberingAfterBreak="0">
    <w:nsid w:val="1CA348A3"/>
    <w:multiLevelType w:val="hybridMultilevel"/>
    <w:tmpl w:val="4D74C258"/>
    <w:lvl w:ilvl="0" w:tplc="65D2B47A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1520D25"/>
    <w:multiLevelType w:val="hybridMultilevel"/>
    <w:tmpl w:val="9A287C5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58350D"/>
    <w:multiLevelType w:val="hybridMultilevel"/>
    <w:tmpl w:val="BA34E3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2058F"/>
    <w:multiLevelType w:val="hybridMultilevel"/>
    <w:tmpl w:val="62F614B2"/>
    <w:lvl w:ilvl="0" w:tplc="EA68289C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2DBF2AB0"/>
    <w:multiLevelType w:val="hybridMultilevel"/>
    <w:tmpl w:val="52088B8A"/>
    <w:lvl w:ilvl="0" w:tplc="9112EA98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3" w15:restartNumberingAfterBreak="0">
    <w:nsid w:val="2E523E7F"/>
    <w:multiLevelType w:val="hybridMultilevel"/>
    <w:tmpl w:val="CA6C04B2"/>
    <w:lvl w:ilvl="0" w:tplc="975C0CF0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4" w15:restartNumberingAfterBreak="0">
    <w:nsid w:val="2F91792B"/>
    <w:multiLevelType w:val="hybridMultilevel"/>
    <w:tmpl w:val="63E6E6F4"/>
    <w:lvl w:ilvl="0" w:tplc="4DA88900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5" w15:restartNumberingAfterBreak="0">
    <w:nsid w:val="2FCB4093"/>
    <w:multiLevelType w:val="hybridMultilevel"/>
    <w:tmpl w:val="03042A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5062C9"/>
    <w:multiLevelType w:val="hybridMultilevel"/>
    <w:tmpl w:val="21620E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F057030"/>
    <w:multiLevelType w:val="hybridMultilevel"/>
    <w:tmpl w:val="E52A174A"/>
    <w:lvl w:ilvl="0" w:tplc="CC4633CE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3FFD7D8C"/>
    <w:multiLevelType w:val="hybridMultilevel"/>
    <w:tmpl w:val="63342042"/>
    <w:lvl w:ilvl="0" w:tplc="454C04D2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9" w15:restartNumberingAfterBreak="0">
    <w:nsid w:val="466C5D74"/>
    <w:multiLevelType w:val="hybridMultilevel"/>
    <w:tmpl w:val="9A287C5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9E222CA"/>
    <w:multiLevelType w:val="hybridMultilevel"/>
    <w:tmpl w:val="0E0AF35A"/>
    <w:lvl w:ilvl="0" w:tplc="B24488F2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1" w15:restartNumberingAfterBreak="0">
    <w:nsid w:val="50773780"/>
    <w:multiLevelType w:val="hybridMultilevel"/>
    <w:tmpl w:val="C44C1C78"/>
    <w:lvl w:ilvl="0" w:tplc="AFF02E3A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2" w15:restartNumberingAfterBreak="0">
    <w:nsid w:val="51794625"/>
    <w:multiLevelType w:val="hybridMultilevel"/>
    <w:tmpl w:val="5FEA1B28"/>
    <w:lvl w:ilvl="0" w:tplc="B6AEAA00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3" w15:restartNumberingAfterBreak="0">
    <w:nsid w:val="526534A3"/>
    <w:multiLevelType w:val="hybridMultilevel"/>
    <w:tmpl w:val="9C9460E8"/>
    <w:lvl w:ilvl="0" w:tplc="D2021D20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4" w15:restartNumberingAfterBreak="0">
    <w:nsid w:val="58742608"/>
    <w:multiLevelType w:val="hybridMultilevel"/>
    <w:tmpl w:val="926CAE92"/>
    <w:lvl w:ilvl="0" w:tplc="EB8AAFC4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" w15:restartNumberingAfterBreak="0">
    <w:nsid w:val="5C6966EA"/>
    <w:multiLevelType w:val="hybridMultilevel"/>
    <w:tmpl w:val="8550E454"/>
    <w:lvl w:ilvl="0" w:tplc="A5AA0E80">
      <w:start w:val="1"/>
      <w:numFmt w:val="lowerLetter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6" w15:restartNumberingAfterBreak="0">
    <w:nsid w:val="5E547E4F"/>
    <w:multiLevelType w:val="hybridMultilevel"/>
    <w:tmpl w:val="BDDE840E"/>
    <w:lvl w:ilvl="0" w:tplc="7540AED6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7" w15:restartNumberingAfterBreak="0">
    <w:nsid w:val="6F515565"/>
    <w:multiLevelType w:val="hybridMultilevel"/>
    <w:tmpl w:val="B010F15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6458F5"/>
    <w:multiLevelType w:val="hybridMultilevel"/>
    <w:tmpl w:val="801E77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49456757">
    <w:abstractNumId w:val="9"/>
  </w:num>
  <w:num w:numId="2" w16cid:durableId="1906259912">
    <w:abstractNumId w:val="19"/>
  </w:num>
  <w:num w:numId="3" w16cid:durableId="80761803">
    <w:abstractNumId w:val="27"/>
  </w:num>
  <w:num w:numId="4" w16cid:durableId="574779424">
    <w:abstractNumId w:val="5"/>
  </w:num>
  <w:num w:numId="5" w16cid:durableId="1001003171">
    <w:abstractNumId w:val="0"/>
  </w:num>
  <w:num w:numId="6" w16cid:durableId="160200439">
    <w:abstractNumId w:val="28"/>
  </w:num>
  <w:num w:numId="7" w16cid:durableId="1069039596">
    <w:abstractNumId w:val="2"/>
  </w:num>
  <w:num w:numId="8" w16cid:durableId="1394041951">
    <w:abstractNumId w:val="20"/>
  </w:num>
  <w:num w:numId="9" w16cid:durableId="1064334978">
    <w:abstractNumId w:val="7"/>
  </w:num>
  <w:num w:numId="10" w16cid:durableId="288702458">
    <w:abstractNumId w:val="6"/>
  </w:num>
  <w:num w:numId="11" w16cid:durableId="1510214614">
    <w:abstractNumId w:val="12"/>
  </w:num>
  <w:num w:numId="12" w16cid:durableId="303704572">
    <w:abstractNumId w:val="25"/>
  </w:num>
  <w:num w:numId="13" w16cid:durableId="1663846447">
    <w:abstractNumId w:val="23"/>
  </w:num>
  <w:num w:numId="14" w16cid:durableId="2043093641">
    <w:abstractNumId w:val="4"/>
  </w:num>
  <w:num w:numId="15" w16cid:durableId="1702901844">
    <w:abstractNumId w:val="18"/>
  </w:num>
  <w:num w:numId="16" w16cid:durableId="1863278669">
    <w:abstractNumId w:val="26"/>
  </w:num>
  <w:num w:numId="17" w16cid:durableId="1413697252">
    <w:abstractNumId w:val="13"/>
  </w:num>
  <w:num w:numId="18" w16cid:durableId="519048308">
    <w:abstractNumId w:val="1"/>
  </w:num>
  <w:num w:numId="19" w16cid:durableId="385105433">
    <w:abstractNumId w:val="24"/>
  </w:num>
  <w:num w:numId="20" w16cid:durableId="1195267283">
    <w:abstractNumId w:val="17"/>
  </w:num>
  <w:num w:numId="21" w16cid:durableId="1525092033">
    <w:abstractNumId w:val="14"/>
  </w:num>
  <w:num w:numId="22" w16cid:durableId="1057894192">
    <w:abstractNumId w:val="11"/>
  </w:num>
  <w:num w:numId="23" w16cid:durableId="669481286">
    <w:abstractNumId w:val="21"/>
  </w:num>
  <w:num w:numId="24" w16cid:durableId="961613278">
    <w:abstractNumId w:val="8"/>
  </w:num>
  <w:num w:numId="25" w16cid:durableId="1982031364">
    <w:abstractNumId w:val="3"/>
  </w:num>
  <w:num w:numId="26" w16cid:durableId="1585340974">
    <w:abstractNumId w:val="22"/>
  </w:num>
  <w:num w:numId="27" w16cid:durableId="519855087">
    <w:abstractNumId w:val="15"/>
  </w:num>
  <w:num w:numId="28" w16cid:durableId="883832355">
    <w:abstractNumId w:val="16"/>
  </w:num>
  <w:num w:numId="29" w16cid:durableId="173319034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DMwMjC1MLEwNzBS0lEKTi0uzszPAykwqgUAYT+9PCwAAAA="/>
  </w:docVars>
  <w:rsids>
    <w:rsidRoot w:val="00EF0E3E"/>
    <w:rsid w:val="000303C1"/>
    <w:rsid w:val="00040CD7"/>
    <w:rsid w:val="00045B5A"/>
    <w:rsid w:val="00047C32"/>
    <w:rsid w:val="00050F9A"/>
    <w:rsid w:val="0006713C"/>
    <w:rsid w:val="000710E0"/>
    <w:rsid w:val="00091307"/>
    <w:rsid w:val="000A7045"/>
    <w:rsid w:val="000B2C62"/>
    <w:rsid w:val="000C76A1"/>
    <w:rsid w:val="000D13AD"/>
    <w:rsid w:val="00124A3B"/>
    <w:rsid w:val="001452AE"/>
    <w:rsid w:val="00155E4C"/>
    <w:rsid w:val="001A0C37"/>
    <w:rsid w:val="001B4082"/>
    <w:rsid w:val="001B764A"/>
    <w:rsid w:val="001E61D0"/>
    <w:rsid w:val="001F371C"/>
    <w:rsid w:val="002055AC"/>
    <w:rsid w:val="00205AC0"/>
    <w:rsid w:val="0023348C"/>
    <w:rsid w:val="00237960"/>
    <w:rsid w:val="00255716"/>
    <w:rsid w:val="00257CFF"/>
    <w:rsid w:val="00274E43"/>
    <w:rsid w:val="00285C8D"/>
    <w:rsid w:val="00285FBA"/>
    <w:rsid w:val="00295B60"/>
    <w:rsid w:val="002A31A8"/>
    <w:rsid w:val="002D585D"/>
    <w:rsid w:val="002F23AC"/>
    <w:rsid w:val="00317B84"/>
    <w:rsid w:val="00326BCD"/>
    <w:rsid w:val="003366F2"/>
    <w:rsid w:val="003467C4"/>
    <w:rsid w:val="00353BDC"/>
    <w:rsid w:val="003711B2"/>
    <w:rsid w:val="00386249"/>
    <w:rsid w:val="00390A90"/>
    <w:rsid w:val="003B72E7"/>
    <w:rsid w:val="003C7643"/>
    <w:rsid w:val="003C78E5"/>
    <w:rsid w:val="003D5FB7"/>
    <w:rsid w:val="003E16F3"/>
    <w:rsid w:val="003E3AAD"/>
    <w:rsid w:val="003F0835"/>
    <w:rsid w:val="003F2053"/>
    <w:rsid w:val="00405A48"/>
    <w:rsid w:val="00434FC6"/>
    <w:rsid w:val="004358BA"/>
    <w:rsid w:val="00440935"/>
    <w:rsid w:val="00456622"/>
    <w:rsid w:val="00484735"/>
    <w:rsid w:val="0049528F"/>
    <w:rsid w:val="004B75F6"/>
    <w:rsid w:val="004C673B"/>
    <w:rsid w:val="004D3B20"/>
    <w:rsid w:val="004D5330"/>
    <w:rsid w:val="004D7C5D"/>
    <w:rsid w:val="004E7297"/>
    <w:rsid w:val="00502803"/>
    <w:rsid w:val="005133C1"/>
    <w:rsid w:val="00553B60"/>
    <w:rsid w:val="00555105"/>
    <w:rsid w:val="005719E0"/>
    <w:rsid w:val="00575E1A"/>
    <w:rsid w:val="00576284"/>
    <w:rsid w:val="00583858"/>
    <w:rsid w:val="00583D5B"/>
    <w:rsid w:val="00585157"/>
    <w:rsid w:val="00592FDB"/>
    <w:rsid w:val="005931EE"/>
    <w:rsid w:val="005B2391"/>
    <w:rsid w:val="005C1FF5"/>
    <w:rsid w:val="005C6AA8"/>
    <w:rsid w:val="005D0A2C"/>
    <w:rsid w:val="005D352C"/>
    <w:rsid w:val="005D4421"/>
    <w:rsid w:val="005F2E52"/>
    <w:rsid w:val="005F3D6E"/>
    <w:rsid w:val="006201E8"/>
    <w:rsid w:val="00625B18"/>
    <w:rsid w:val="00633D6C"/>
    <w:rsid w:val="00643EDA"/>
    <w:rsid w:val="00647FB8"/>
    <w:rsid w:val="0065070C"/>
    <w:rsid w:val="006557FE"/>
    <w:rsid w:val="00675B80"/>
    <w:rsid w:val="00681DD7"/>
    <w:rsid w:val="006938BE"/>
    <w:rsid w:val="006A283F"/>
    <w:rsid w:val="006A78D6"/>
    <w:rsid w:val="006C7E67"/>
    <w:rsid w:val="006D0F26"/>
    <w:rsid w:val="006E0829"/>
    <w:rsid w:val="006E3CC6"/>
    <w:rsid w:val="00706743"/>
    <w:rsid w:val="00711751"/>
    <w:rsid w:val="00733095"/>
    <w:rsid w:val="00734423"/>
    <w:rsid w:val="0073534C"/>
    <w:rsid w:val="007452AA"/>
    <w:rsid w:val="00746F26"/>
    <w:rsid w:val="007661CF"/>
    <w:rsid w:val="0077313A"/>
    <w:rsid w:val="007918D9"/>
    <w:rsid w:val="0079245D"/>
    <w:rsid w:val="00793524"/>
    <w:rsid w:val="0079392D"/>
    <w:rsid w:val="007C0FB6"/>
    <w:rsid w:val="007C6298"/>
    <w:rsid w:val="007E2E8B"/>
    <w:rsid w:val="00815570"/>
    <w:rsid w:val="00827EA0"/>
    <w:rsid w:val="00832947"/>
    <w:rsid w:val="008402C0"/>
    <w:rsid w:val="00841DB6"/>
    <w:rsid w:val="00852040"/>
    <w:rsid w:val="00853FAC"/>
    <w:rsid w:val="00882046"/>
    <w:rsid w:val="008902C1"/>
    <w:rsid w:val="008A5D8A"/>
    <w:rsid w:val="008C709B"/>
    <w:rsid w:val="008D6F1F"/>
    <w:rsid w:val="00910E6F"/>
    <w:rsid w:val="00920CD5"/>
    <w:rsid w:val="00927D96"/>
    <w:rsid w:val="0093301E"/>
    <w:rsid w:val="00957543"/>
    <w:rsid w:val="0096020D"/>
    <w:rsid w:val="00971C31"/>
    <w:rsid w:val="009744BF"/>
    <w:rsid w:val="00992F65"/>
    <w:rsid w:val="009A16DF"/>
    <w:rsid w:val="009C1F4E"/>
    <w:rsid w:val="009C5B25"/>
    <w:rsid w:val="009E10A0"/>
    <w:rsid w:val="009E152B"/>
    <w:rsid w:val="009E3C0F"/>
    <w:rsid w:val="009F043D"/>
    <w:rsid w:val="00A24A6E"/>
    <w:rsid w:val="00A41271"/>
    <w:rsid w:val="00A53EAC"/>
    <w:rsid w:val="00A62A98"/>
    <w:rsid w:val="00A723BB"/>
    <w:rsid w:val="00A927E7"/>
    <w:rsid w:val="00AA451B"/>
    <w:rsid w:val="00AC1592"/>
    <w:rsid w:val="00AC2709"/>
    <w:rsid w:val="00AC7C55"/>
    <w:rsid w:val="00AF5AFD"/>
    <w:rsid w:val="00B119D3"/>
    <w:rsid w:val="00B13CA3"/>
    <w:rsid w:val="00B167E3"/>
    <w:rsid w:val="00B275B9"/>
    <w:rsid w:val="00B34AE1"/>
    <w:rsid w:val="00B43236"/>
    <w:rsid w:val="00B5285C"/>
    <w:rsid w:val="00B64BBB"/>
    <w:rsid w:val="00B75915"/>
    <w:rsid w:val="00B91F7D"/>
    <w:rsid w:val="00BD074B"/>
    <w:rsid w:val="00C05445"/>
    <w:rsid w:val="00C061B7"/>
    <w:rsid w:val="00C23652"/>
    <w:rsid w:val="00C26B4C"/>
    <w:rsid w:val="00C645D1"/>
    <w:rsid w:val="00C654A2"/>
    <w:rsid w:val="00C74E30"/>
    <w:rsid w:val="00C81573"/>
    <w:rsid w:val="00C87E5C"/>
    <w:rsid w:val="00CB6596"/>
    <w:rsid w:val="00CC1252"/>
    <w:rsid w:val="00CD1B84"/>
    <w:rsid w:val="00CF2852"/>
    <w:rsid w:val="00D160EF"/>
    <w:rsid w:val="00D24A03"/>
    <w:rsid w:val="00D60793"/>
    <w:rsid w:val="00D84C0D"/>
    <w:rsid w:val="00D97BF5"/>
    <w:rsid w:val="00DA0387"/>
    <w:rsid w:val="00DA75FB"/>
    <w:rsid w:val="00DD3BBD"/>
    <w:rsid w:val="00DD637D"/>
    <w:rsid w:val="00E242B2"/>
    <w:rsid w:val="00E30081"/>
    <w:rsid w:val="00E65F5D"/>
    <w:rsid w:val="00E70A53"/>
    <w:rsid w:val="00EA404F"/>
    <w:rsid w:val="00EB0D9C"/>
    <w:rsid w:val="00EB40E5"/>
    <w:rsid w:val="00EF0E3E"/>
    <w:rsid w:val="00EF69F7"/>
    <w:rsid w:val="00EF7EE6"/>
    <w:rsid w:val="00F103DB"/>
    <w:rsid w:val="00F17B99"/>
    <w:rsid w:val="00F20C97"/>
    <w:rsid w:val="00F250A8"/>
    <w:rsid w:val="00F30E4D"/>
    <w:rsid w:val="00F635E8"/>
    <w:rsid w:val="00F75723"/>
    <w:rsid w:val="00F83F49"/>
    <w:rsid w:val="00F92856"/>
    <w:rsid w:val="00FA22FD"/>
    <w:rsid w:val="00FA5154"/>
    <w:rsid w:val="00FE0358"/>
    <w:rsid w:val="00FF4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E79DE90"/>
  <w15:chartTrackingRefBased/>
  <w15:docId w15:val="{6BEABBDD-D664-4D12-90C9-59AE35344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5D1"/>
  </w:style>
  <w:style w:type="paragraph" w:styleId="Heading1">
    <w:name w:val="heading 1"/>
    <w:basedOn w:val="Normal"/>
    <w:next w:val="Normal"/>
    <w:link w:val="Heading1Char"/>
    <w:uiPriority w:val="9"/>
    <w:qFormat/>
    <w:rsid w:val="00D607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1A8"/>
  </w:style>
  <w:style w:type="paragraph" w:styleId="Footer">
    <w:name w:val="footer"/>
    <w:basedOn w:val="Normal"/>
    <w:link w:val="FooterChar"/>
    <w:uiPriority w:val="99"/>
    <w:unhideWhenUsed/>
    <w:rsid w:val="002A3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1A8"/>
  </w:style>
  <w:style w:type="paragraph" w:styleId="ListParagraph">
    <w:name w:val="List Paragraph"/>
    <w:basedOn w:val="Normal"/>
    <w:uiPriority w:val="34"/>
    <w:qFormat/>
    <w:rsid w:val="002A31A8"/>
    <w:pPr>
      <w:ind w:left="720"/>
      <w:contextualSpacing/>
    </w:pPr>
  </w:style>
  <w:style w:type="table" w:styleId="TableGrid">
    <w:name w:val="Table Grid"/>
    <w:basedOn w:val="TableNormal"/>
    <w:uiPriority w:val="39"/>
    <w:rsid w:val="002A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6079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B4323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43236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B43236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73534C"/>
    <w:rPr>
      <w:color w:val="666666"/>
    </w:rPr>
  </w:style>
  <w:style w:type="character" w:styleId="UnresolvedMention">
    <w:name w:val="Unresolved Mention"/>
    <w:basedOn w:val="DefaultParagraphFont"/>
    <w:uiPriority w:val="99"/>
    <w:semiHidden/>
    <w:unhideWhenUsed/>
    <w:rsid w:val="00040CD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418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53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7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9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0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0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8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5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63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0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44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5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4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8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8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9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4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2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8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7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5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5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82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67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42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8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5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0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2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3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55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27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4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41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8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0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35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40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98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25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27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4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0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3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19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65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2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8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6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02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6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4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B69437-33EE-4D7A-84B2-6A701E6AE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1</TotalTime>
  <Pages>2</Pages>
  <Words>32</Words>
  <Characters>213</Characters>
  <Application>Microsoft Office Word</Application>
  <DocSecurity>0</DocSecurity>
  <Lines>2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 Kusuma</dc:creator>
  <cp:keywords/>
  <dc:description/>
  <cp:lastModifiedBy>Rifqi Feishal</cp:lastModifiedBy>
  <cp:revision>92</cp:revision>
  <dcterms:created xsi:type="dcterms:W3CDTF">2020-09-25T14:00:00Z</dcterms:created>
  <dcterms:modified xsi:type="dcterms:W3CDTF">2024-11-24T17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28a8ac6d74d294f219d3f02aa930e0a07bba85d298a8b8cdf089ebe6dee1ca</vt:lpwstr>
  </property>
</Properties>
</file>